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662FFB" w14:textId="77777777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4820BAB3" w14:textId="09A2673A" w:rsidR="007F6E6D" w:rsidRPr="00527A30" w:rsidRDefault="0024506A" w:rsidP="00527A30">
      <w:pPr>
        <w:spacing w:line="360" w:lineRule="auto"/>
        <w:rPr>
          <w:rFonts w:ascii="Arial" w:hAnsi="Arial" w:cs="Arial"/>
          <w:sz w:val="28"/>
          <w:szCs w:val="28"/>
        </w:rPr>
      </w:pPr>
      <w:r w:rsidRPr="00527A30">
        <w:rPr>
          <w:rFonts w:ascii="Arial" w:hAnsi="Arial" w:cs="Arial"/>
          <w:sz w:val="28"/>
          <w:szCs w:val="28"/>
        </w:rPr>
        <w:t>1</w:t>
      </w:r>
      <w:r w:rsidRPr="00527A30">
        <w:rPr>
          <w:rFonts w:ascii="Arial" w:hAnsi="Arial" w:cs="Arial"/>
          <w:sz w:val="28"/>
          <w:szCs w:val="28"/>
        </w:rPr>
        <w:t>．</w:t>
      </w:r>
      <w:r w:rsidRPr="00527A30">
        <w:rPr>
          <w:rFonts w:ascii="Arial" w:hAnsi="Arial" w:cs="Arial"/>
          <w:sz w:val="28"/>
          <w:szCs w:val="28"/>
        </w:rPr>
        <w:t>Milestone Description</w:t>
      </w:r>
    </w:p>
    <w:p w14:paraId="5E2F0796" w14:textId="5F974152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1</w:t>
      </w:r>
      <w:r w:rsidR="0024506A" w:rsidRPr="00527A30">
        <w:rPr>
          <w:rFonts w:ascii="Arial" w:hAnsi="Arial" w:cs="Arial"/>
          <w:sz w:val="24"/>
          <w:szCs w:val="24"/>
        </w:rPr>
        <w:t>.1</w:t>
      </w:r>
      <w:r w:rsidR="0024506A" w:rsidRPr="00527A30">
        <w:rPr>
          <w:rFonts w:ascii="Arial" w:hAnsi="Arial" w:cs="Arial"/>
          <w:sz w:val="24"/>
          <w:szCs w:val="24"/>
        </w:rPr>
        <w:t>．</w:t>
      </w:r>
      <w:r w:rsidR="0024506A" w:rsidRPr="00527A30">
        <w:rPr>
          <w:rFonts w:ascii="Arial" w:hAnsi="Arial" w:cs="Arial"/>
          <w:sz w:val="24"/>
          <w:szCs w:val="24"/>
        </w:rPr>
        <w:t>Milestone name</w:t>
      </w:r>
      <w:r w:rsidRPr="00527A30">
        <w:rPr>
          <w:rFonts w:ascii="Arial" w:hAnsi="Arial" w:cs="Arial"/>
          <w:sz w:val="24"/>
          <w:szCs w:val="24"/>
        </w:rPr>
        <w:t> </w:t>
      </w:r>
    </w:p>
    <w:p w14:paraId="7E316685" w14:textId="7C9EF0DB" w:rsidR="00B86BC8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   </w:t>
      </w:r>
      <w:r w:rsidR="0024506A" w:rsidRPr="00527A30">
        <w:rPr>
          <w:rFonts w:ascii="Arial" w:hAnsi="Arial" w:cs="Arial"/>
          <w:sz w:val="24"/>
          <w:szCs w:val="24"/>
        </w:rPr>
        <w:tab/>
      </w:r>
      <w:r w:rsidR="00204F8B">
        <w:rPr>
          <w:rFonts w:ascii="Arial" w:hAnsi="Arial" w:cs="Arial"/>
          <w:sz w:val="24"/>
          <w:szCs w:val="24"/>
        </w:rPr>
        <w:t>S</w:t>
      </w:r>
      <w:r w:rsidR="00204F8B">
        <w:rPr>
          <w:rFonts w:ascii="Arial" w:hAnsi="Arial" w:cs="Arial" w:hint="eastAsia"/>
          <w:sz w:val="24"/>
          <w:szCs w:val="24"/>
        </w:rPr>
        <w:t>ys</w:t>
      </w:r>
      <w:r w:rsidR="00204F8B">
        <w:rPr>
          <w:rFonts w:ascii="Arial" w:hAnsi="Arial" w:cs="Arial"/>
          <w:sz w:val="24"/>
          <w:szCs w:val="24"/>
        </w:rPr>
        <w:t>tem design</w:t>
      </w:r>
      <w:r w:rsidR="00E179FA">
        <w:rPr>
          <w:rFonts w:ascii="Arial" w:hAnsi="Arial" w:cs="Arial"/>
          <w:sz w:val="24"/>
          <w:szCs w:val="24"/>
        </w:rPr>
        <w:t>.</w:t>
      </w:r>
    </w:p>
    <w:p w14:paraId="26AB0BCA" w14:textId="77777777" w:rsidR="001633B6" w:rsidRPr="00527A30" w:rsidRDefault="001633B6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00C1FA2C" w14:textId="0375B983" w:rsidR="007F6E6D" w:rsidRPr="00527A30" w:rsidRDefault="0024506A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1.2</w:t>
      </w:r>
      <w:r w:rsidRPr="00527A30">
        <w:rPr>
          <w:rFonts w:ascii="Arial" w:hAnsi="Arial" w:cs="Arial"/>
          <w:sz w:val="24"/>
          <w:szCs w:val="24"/>
        </w:rPr>
        <w:t>．</w:t>
      </w:r>
      <w:r w:rsidRPr="00527A30">
        <w:rPr>
          <w:rFonts w:ascii="Arial" w:hAnsi="Arial" w:cs="Arial"/>
          <w:sz w:val="24"/>
          <w:szCs w:val="24"/>
        </w:rPr>
        <w:t>Main tasks</w:t>
      </w:r>
      <w:r w:rsidR="007F6E6D" w:rsidRPr="00527A30">
        <w:rPr>
          <w:rFonts w:ascii="Arial" w:hAnsi="Arial" w:cs="Arial"/>
          <w:sz w:val="24"/>
          <w:szCs w:val="24"/>
        </w:rPr>
        <w:t> </w:t>
      </w:r>
    </w:p>
    <w:p w14:paraId="5046E62B" w14:textId="64BB43B2" w:rsidR="00204F8B" w:rsidRDefault="00955677" w:rsidP="00204F8B">
      <w:pPr>
        <w:spacing w:line="360" w:lineRule="auto"/>
        <w:ind w:left="4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duct design (design prototype), f</w:t>
      </w:r>
      <w:r w:rsidR="00204F8B">
        <w:rPr>
          <w:rFonts w:ascii="Arial" w:hAnsi="Arial" w:cs="Arial"/>
          <w:sz w:val="24"/>
          <w:szCs w:val="24"/>
        </w:rPr>
        <w:t xml:space="preserve">unction </w:t>
      </w:r>
      <w:r w:rsidR="00204F8B" w:rsidRPr="00527A30">
        <w:rPr>
          <w:rFonts w:ascii="Arial" w:hAnsi="Arial" w:cs="Arial"/>
          <w:sz w:val="24"/>
          <w:szCs w:val="24"/>
        </w:rPr>
        <w:t>management (confirmation</w:t>
      </w:r>
      <w:r w:rsidR="00204F8B">
        <w:rPr>
          <w:rFonts w:ascii="Arial" w:hAnsi="Arial" w:cs="Arial"/>
          <w:sz w:val="24"/>
          <w:szCs w:val="24"/>
        </w:rPr>
        <w:t xml:space="preserve"> product functions with the client</w:t>
      </w:r>
      <w:r w:rsidR="00204F8B" w:rsidRPr="00527A30">
        <w:rPr>
          <w:rFonts w:ascii="Arial" w:hAnsi="Arial" w:cs="Arial"/>
          <w:sz w:val="24"/>
          <w:szCs w:val="24"/>
        </w:rPr>
        <w:t>), scope management (WBS, WBS dictionary),</w:t>
      </w:r>
      <w:r w:rsidR="00204F8B">
        <w:rPr>
          <w:rFonts w:ascii="Arial" w:hAnsi="Arial" w:cs="Arial"/>
          <w:sz w:val="24"/>
          <w:szCs w:val="24"/>
        </w:rPr>
        <w:t xml:space="preserve"> database design, system analysis and design.</w:t>
      </w:r>
    </w:p>
    <w:p w14:paraId="38BE82A3" w14:textId="77777777" w:rsidR="001633B6" w:rsidRPr="00527A30" w:rsidRDefault="001633B6" w:rsidP="00527A30">
      <w:pPr>
        <w:spacing w:line="360" w:lineRule="auto"/>
        <w:ind w:left="420"/>
        <w:rPr>
          <w:rFonts w:ascii="Arial" w:hAnsi="Arial" w:cs="Arial"/>
          <w:sz w:val="24"/>
          <w:szCs w:val="24"/>
        </w:rPr>
      </w:pPr>
    </w:p>
    <w:p w14:paraId="6BCB619F" w14:textId="0942FC52" w:rsidR="007F6E6D" w:rsidRPr="00527A30" w:rsidRDefault="00FA7983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1.</w:t>
      </w:r>
      <w:r w:rsidR="007F6E6D" w:rsidRPr="00527A30">
        <w:rPr>
          <w:rFonts w:ascii="Arial" w:hAnsi="Arial" w:cs="Arial"/>
          <w:sz w:val="24"/>
          <w:szCs w:val="24"/>
        </w:rPr>
        <w:t>3</w:t>
      </w:r>
      <w:r w:rsidRPr="00527A30">
        <w:rPr>
          <w:rFonts w:ascii="Arial" w:hAnsi="Arial" w:cs="Arial"/>
          <w:sz w:val="24"/>
          <w:szCs w:val="24"/>
        </w:rPr>
        <w:t>．</w:t>
      </w:r>
      <w:r w:rsidRPr="00527A30">
        <w:rPr>
          <w:rFonts w:ascii="Arial" w:hAnsi="Arial" w:cs="Arial"/>
          <w:sz w:val="24"/>
          <w:szCs w:val="24"/>
        </w:rPr>
        <w:t xml:space="preserve">Describe the achievements in this milestone. </w:t>
      </w:r>
      <w:r w:rsidR="007F6E6D" w:rsidRPr="00527A30">
        <w:rPr>
          <w:rFonts w:ascii="Arial" w:hAnsi="Arial" w:cs="Arial"/>
          <w:sz w:val="24"/>
          <w:szCs w:val="24"/>
        </w:rPr>
        <w:t> </w:t>
      </w:r>
    </w:p>
    <w:p w14:paraId="0CC0531D" w14:textId="2CC1BE25" w:rsidR="007F6E6D" w:rsidRPr="00527A30" w:rsidRDefault="007F6E6D" w:rsidP="00C24C46">
      <w:pPr>
        <w:spacing w:line="360" w:lineRule="auto"/>
        <w:ind w:left="420" w:hanging="420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   </w:t>
      </w:r>
      <w:r w:rsidR="001633B6" w:rsidRPr="00527A30">
        <w:rPr>
          <w:rFonts w:ascii="Arial" w:hAnsi="Arial" w:cs="Arial"/>
          <w:sz w:val="24"/>
          <w:szCs w:val="24"/>
        </w:rPr>
        <w:tab/>
      </w:r>
      <w:r w:rsidR="00204F8B">
        <w:rPr>
          <w:rFonts w:ascii="Arial" w:hAnsi="Arial" w:cs="Arial"/>
          <w:sz w:val="24"/>
          <w:szCs w:val="24"/>
        </w:rPr>
        <w:t xml:space="preserve">Data </w:t>
      </w:r>
      <w:r w:rsidR="00955677">
        <w:rPr>
          <w:rFonts w:ascii="Arial" w:hAnsi="Arial" w:cs="Arial"/>
          <w:sz w:val="24"/>
          <w:szCs w:val="24"/>
        </w:rPr>
        <w:t>d</w:t>
      </w:r>
      <w:r w:rsidR="00204F8B">
        <w:rPr>
          <w:rFonts w:ascii="Arial" w:hAnsi="Arial" w:cs="Arial"/>
          <w:sz w:val="24"/>
          <w:szCs w:val="24"/>
        </w:rPr>
        <w:t xml:space="preserve">ictionary, </w:t>
      </w:r>
      <w:r w:rsidR="00955677">
        <w:rPr>
          <w:rFonts w:ascii="Arial" w:hAnsi="Arial" w:cs="Arial"/>
          <w:sz w:val="24"/>
          <w:szCs w:val="24"/>
        </w:rPr>
        <w:t>d</w:t>
      </w:r>
      <w:r w:rsidR="00204F8B">
        <w:rPr>
          <w:rFonts w:ascii="Arial" w:hAnsi="Arial" w:cs="Arial"/>
          <w:sz w:val="24"/>
          <w:szCs w:val="24"/>
        </w:rPr>
        <w:t xml:space="preserve">atabase </w:t>
      </w:r>
      <w:r w:rsidR="00955677">
        <w:rPr>
          <w:rFonts w:ascii="Arial" w:hAnsi="Arial" w:cs="Arial"/>
          <w:sz w:val="24"/>
          <w:szCs w:val="24"/>
        </w:rPr>
        <w:t>e</w:t>
      </w:r>
      <w:r w:rsidR="00955677" w:rsidRPr="00955677">
        <w:rPr>
          <w:rFonts w:ascii="Arial" w:hAnsi="Arial" w:cs="Arial"/>
          <w:sz w:val="24"/>
          <w:szCs w:val="24"/>
        </w:rPr>
        <w:t xml:space="preserve">ntity </w:t>
      </w:r>
      <w:r w:rsidR="00955677">
        <w:rPr>
          <w:rFonts w:ascii="Arial" w:hAnsi="Arial" w:cs="Arial"/>
          <w:sz w:val="24"/>
          <w:szCs w:val="24"/>
        </w:rPr>
        <w:t>r</w:t>
      </w:r>
      <w:r w:rsidR="00955677" w:rsidRPr="00955677">
        <w:rPr>
          <w:rFonts w:ascii="Arial" w:hAnsi="Arial" w:cs="Arial"/>
          <w:sz w:val="24"/>
          <w:szCs w:val="24"/>
        </w:rPr>
        <w:t xml:space="preserve">elationship </w:t>
      </w:r>
      <w:r w:rsidR="00955677">
        <w:rPr>
          <w:rFonts w:ascii="Arial" w:hAnsi="Arial" w:cs="Arial"/>
          <w:sz w:val="24"/>
          <w:szCs w:val="24"/>
        </w:rPr>
        <w:t>d</w:t>
      </w:r>
      <w:r w:rsidR="00955677" w:rsidRPr="00955677">
        <w:rPr>
          <w:rFonts w:ascii="Arial" w:hAnsi="Arial" w:cs="Arial"/>
          <w:sz w:val="24"/>
          <w:szCs w:val="24"/>
        </w:rPr>
        <w:t>iagram</w:t>
      </w:r>
      <w:r w:rsidR="00204F8B">
        <w:rPr>
          <w:rFonts w:ascii="Arial" w:hAnsi="Arial" w:cs="Arial"/>
          <w:sz w:val="24"/>
          <w:szCs w:val="24"/>
        </w:rPr>
        <w:t xml:space="preserve">, Gantt </w:t>
      </w:r>
      <w:r w:rsidR="00955677">
        <w:rPr>
          <w:rFonts w:ascii="Arial" w:hAnsi="Arial" w:cs="Arial"/>
          <w:sz w:val="24"/>
          <w:szCs w:val="24"/>
        </w:rPr>
        <w:t>c</w:t>
      </w:r>
      <w:r w:rsidR="00204F8B">
        <w:rPr>
          <w:rFonts w:ascii="Arial" w:hAnsi="Arial" w:cs="Arial"/>
          <w:sz w:val="24"/>
          <w:szCs w:val="24"/>
        </w:rPr>
        <w:t xml:space="preserve">hart, </w:t>
      </w:r>
      <w:r w:rsidR="00955677">
        <w:rPr>
          <w:rFonts w:ascii="Arial" w:hAnsi="Arial" w:cs="Arial"/>
          <w:sz w:val="24"/>
          <w:szCs w:val="24"/>
        </w:rPr>
        <w:t>structure Design, b</w:t>
      </w:r>
      <w:r w:rsidR="00955677" w:rsidRPr="00C93656">
        <w:rPr>
          <w:rFonts w:ascii="Arial" w:hAnsi="Arial" w:cs="Arial"/>
          <w:sz w:val="24"/>
          <w:szCs w:val="24"/>
        </w:rPr>
        <w:t>usiness process design</w:t>
      </w:r>
      <w:r w:rsidR="00955677">
        <w:rPr>
          <w:rFonts w:ascii="Arial" w:hAnsi="Arial" w:cs="Arial" w:hint="eastAsia"/>
          <w:sz w:val="24"/>
          <w:szCs w:val="24"/>
        </w:rPr>
        <w:t>，</w:t>
      </w:r>
      <w:r w:rsidR="00955677">
        <w:rPr>
          <w:rFonts w:ascii="Arial" w:hAnsi="Arial" w:cs="Arial" w:hint="eastAsia"/>
          <w:sz w:val="24"/>
          <w:szCs w:val="24"/>
        </w:rPr>
        <w:t>system</w:t>
      </w:r>
      <w:r w:rsidR="00955677">
        <w:rPr>
          <w:rFonts w:ascii="Arial" w:hAnsi="Arial" w:cs="Arial"/>
          <w:sz w:val="24"/>
          <w:szCs w:val="24"/>
        </w:rPr>
        <w:t xml:space="preserve"> </w:t>
      </w:r>
      <w:r w:rsidR="00955677">
        <w:rPr>
          <w:rFonts w:ascii="Arial" w:hAnsi="Arial" w:cs="Arial" w:hint="eastAsia"/>
          <w:sz w:val="24"/>
          <w:szCs w:val="24"/>
        </w:rPr>
        <w:t>logical</w:t>
      </w:r>
      <w:r w:rsidR="00955677">
        <w:rPr>
          <w:rFonts w:ascii="Arial" w:hAnsi="Arial" w:cs="Arial"/>
          <w:sz w:val="24"/>
          <w:szCs w:val="24"/>
        </w:rPr>
        <w:t xml:space="preserve"> </w:t>
      </w:r>
      <w:r w:rsidR="00955677">
        <w:rPr>
          <w:rFonts w:ascii="Arial" w:hAnsi="Arial" w:cs="Arial" w:hint="eastAsia"/>
          <w:sz w:val="24"/>
          <w:szCs w:val="24"/>
        </w:rPr>
        <w:t>design,</w:t>
      </w:r>
      <w:r w:rsidR="00955677">
        <w:rPr>
          <w:rFonts w:ascii="Arial" w:hAnsi="Arial" w:cs="Arial"/>
          <w:sz w:val="24"/>
          <w:szCs w:val="24"/>
        </w:rPr>
        <w:t xml:space="preserve"> s</w:t>
      </w:r>
      <w:r w:rsidR="00204F8B">
        <w:rPr>
          <w:rFonts w:ascii="Arial" w:hAnsi="Arial" w:cs="Arial"/>
          <w:sz w:val="24"/>
          <w:szCs w:val="24"/>
        </w:rPr>
        <w:t>ystem analysis and design document.</w:t>
      </w:r>
    </w:p>
    <w:p w14:paraId="5E33E893" w14:textId="77777777" w:rsidR="00FA7983" w:rsidRPr="00527A30" w:rsidRDefault="00FA7983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255F749C" w14:textId="34729E66" w:rsidR="007F6E6D" w:rsidRPr="00527A30" w:rsidRDefault="00FA7983" w:rsidP="00527A30">
      <w:pPr>
        <w:spacing w:line="360" w:lineRule="auto"/>
        <w:rPr>
          <w:rFonts w:ascii="Arial" w:hAnsi="Arial" w:cs="Arial"/>
          <w:sz w:val="28"/>
          <w:szCs w:val="28"/>
        </w:rPr>
      </w:pPr>
      <w:r w:rsidRPr="00527A30">
        <w:rPr>
          <w:rFonts w:ascii="Arial" w:hAnsi="Arial" w:cs="Arial"/>
          <w:sz w:val="28"/>
          <w:szCs w:val="28"/>
        </w:rPr>
        <w:t>2.</w:t>
      </w:r>
      <w:r w:rsidR="001633B6" w:rsidRPr="00527A30">
        <w:rPr>
          <w:rFonts w:ascii="Arial" w:hAnsi="Arial" w:cs="Arial"/>
          <w:sz w:val="28"/>
          <w:szCs w:val="28"/>
        </w:rPr>
        <w:t xml:space="preserve">  Milestone</w:t>
      </w:r>
      <w:r w:rsidR="007F6E6D" w:rsidRPr="00527A30">
        <w:rPr>
          <w:rFonts w:ascii="Arial" w:hAnsi="Arial" w:cs="Arial"/>
          <w:sz w:val="28"/>
          <w:szCs w:val="28"/>
        </w:rPr>
        <w:t> </w:t>
      </w:r>
      <w:r w:rsidR="001633B6" w:rsidRPr="00527A30">
        <w:rPr>
          <w:rFonts w:ascii="Arial" w:hAnsi="Arial" w:cs="Arial"/>
          <w:sz w:val="28"/>
          <w:szCs w:val="28"/>
        </w:rPr>
        <w:t>Summary</w:t>
      </w:r>
    </w:p>
    <w:p w14:paraId="5A095D29" w14:textId="6B03B702" w:rsidR="007F6E6D" w:rsidRPr="00527A30" w:rsidRDefault="001633B6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2.1 Milestone schedule</w:t>
      </w:r>
      <w:r w:rsidR="007F6E6D" w:rsidRPr="00527A30">
        <w:rPr>
          <w:rFonts w:ascii="Arial" w:hAnsi="Arial" w:cs="Arial"/>
          <w:sz w:val="24"/>
          <w:szCs w:val="24"/>
        </w:rPr>
        <w:t> </w:t>
      </w:r>
    </w:p>
    <w:tbl>
      <w:tblPr>
        <w:tblW w:w="9096" w:type="dxa"/>
        <w:tblInd w:w="113" w:type="dxa"/>
        <w:tblLook w:val="04A0" w:firstRow="1" w:lastRow="0" w:firstColumn="1" w:lastColumn="0" w:noHBand="0" w:noVBand="1"/>
      </w:tblPr>
      <w:tblGrid>
        <w:gridCol w:w="2100"/>
        <w:gridCol w:w="6996"/>
      </w:tblGrid>
      <w:tr w:rsidR="007F6E6D" w:rsidRPr="00527A30" w14:paraId="14AA952C" w14:textId="77777777" w:rsidTr="00A91D51">
        <w:trPr>
          <w:trHeight w:val="290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CA490AE" w14:textId="0BB75094" w:rsidR="007F6E6D" w:rsidRPr="006E2924" w:rsidRDefault="001633B6" w:rsidP="00527A30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r w:rsidRPr="006E2924">
              <w:rPr>
                <w:rFonts w:ascii="Arial" w:eastAsia="SimSun" w:hAnsi="Arial" w:cs="Arial"/>
                <w:color w:val="000000"/>
                <w:kern w:val="0"/>
                <w:sz w:val="24"/>
                <w:szCs w:val="24"/>
              </w:rPr>
              <w:t>Planned due date</w:t>
            </w:r>
          </w:p>
        </w:tc>
        <w:tc>
          <w:tcPr>
            <w:tcW w:w="6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4F1378" w14:textId="63A96CFC" w:rsidR="007F6E6D" w:rsidRPr="006E2924" w:rsidRDefault="003F4513" w:rsidP="00527A30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bookmarkStart w:id="0" w:name="OLE_LINK1"/>
            <w:bookmarkStart w:id="1" w:name="OLE_LINK2"/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19</w:t>
            </w:r>
            <w:r w:rsidR="001633B6" w:rsidRPr="006E292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 xml:space="preserve">th </w:t>
            </w: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April</w:t>
            </w:r>
            <w:r w:rsidR="001633B6" w:rsidRPr="006E292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 xml:space="preserve"> 2020</w:t>
            </w:r>
            <w:bookmarkEnd w:id="0"/>
            <w:bookmarkEnd w:id="1"/>
          </w:p>
        </w:tc>
      </w:tr>
      <w:tr w:rsidR="007F6E6D" w:rsidRPr="00527A30" w14:paraId="64027797" w14:textId="77777777" w:rsidTr="00A91D51">
        <w:trPr>
          <w:trHeight w:val="290"/>
        </w:trPr>
        <w:tc>
          <w:tcPr>
            <w:tcW w:w="2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F2983C3" w14:textId="6C88D8AC" w:rsidR="007F6E6D" w:rsidRPr="006E2924" w:rsidRDefault="001633B6" w:rsidP="00527A30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r w:rsidRPr="006E2924">
              <w:rPr>
                <w:rFonts w:ascii="Arial" w:eastAsia="SimSun" w:hAnsi="Arial" w:cs="Arial"/>
                <w:color w:val="000000"/>
                <w:kern w:val="0"/>
                <w:sz w:val="24"/>
                <w:szCs w:val="24"/>
              </w:rPr>
              <w:t>Actual due date</w:t>
            </w:r>
          </w:p>
        </w:tc>
        <w:tc>
          <w:tcPr>
            <w:tcW w:w="6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6B0B452" w14:textId="3C7340B2" w:rsidR="007F6E6D" w:rsidRPr="006E2924" w:rsidRDefault="0042309A" w:rsidP="00527A30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2</w:t>
            </w:r>
            <w:r w:rsidR="003F4513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9</w:t>
            </w:r>
            <w:r w:rsidR="001633B6" w:rsidRPr="006E292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 xml:space="preserve">th </w:t>
            </w:r>
            <w:r w:rsidR="006E2924" w:rsidRPr="006E292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April</w:t>
            </w:r>
            <w:r w:rsidR="001633B6" w:rsidRPr="006E292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 xml:space="preserve"> 2020</w:t>
            </w:r>
          </w:p>
        </w:tc>
      </w:tr>
      <w:tr w:rsidR="007F6E6D" w:rsidRPr="00527A30" w14:paraId="58179E5A" w14:textId="77777777" w:rsidTr="00A91D51">
        <w:trPr>
          <w:trHeight w:val="290"/>
        </w:trPr>
        <w:tc>
          <w:tcPr>
            <w:tcW w:w="2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DB2D8D6" w14:textId="4DCD80B7" w:rsidR="007F6E6D" w:rsidRPr="00527A30" w:rsidRDefault="001633B6" w:rsidP="005F0B7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r w:rsidRPr="00527A30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Reason</w:t>
            </w:r>
          </w:p>
        </w:tc>
        <w:tc>
          <w:tcPr>
            <w:tcW w:w="6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13562AE" w14:textId="6A207824" w:rsidR="005F0B74" w:rsidRPr="003F4513" w:rsidRDefault="003F4513" w:rsidP="003F4513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r w:rsidRPr="003F4513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 xml:space="preserve">System </w:t>
            </w:r>
            <w:r>
              <w:rPr>
                <w:rFonts w:ascii="Arial" w:eastAsia="Times New Roman" w:hAnsi="Arial" w:cs="Arial" w:hint="eastAsia"/>
                <w:color w:val="000000"/>
                <w:kern w:val="0"/>
                <w:sz w:val="24"/>
                <w:szCs w:val="24"/>
              </w:rPr>
              <w:t>an</w:t>
            </w: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 xml:space="preserve">alysis and </w:t>
            </w:r>
            <w:r w:rsidRPr="003F4513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design document was modified several times</w:t>
            </w: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.</w:t>
            </w:r>
          </w:p>
        </w:tc>
      </w:tr>
    </w:tbl>
    <w:p w14:paraId="64D56646" w14:textId="77777777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08065E12" w14:textId="13E984DC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0F55319E" w14:textId="41B5CB76" w:rsidR="007F6E6D" w:rsidRPr="00527A30" w:rsidRDefault="001633B6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2.2 Milestone progress</w:t>
      </w:r>
      <w:r w:rsidR="007F6E6D" w:rsidRPr="00527A30">
        <w:rPr>
          <w:rFonts w:ascii="Arial" w:hAnsi="Arial" w:cs="Arial"/>
          <w:sz w:val="24"/>
          <w:szCs w:val="24"/>
        </w:rPr>
        <w:t>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410"/>
        <w:gridCol w:w="2126"/>
        <w:gridCol w:w="2268"/>
      </w:tblGrid>
      <w:tr w:rsidR="00C60DAC" w:rsidRPr="00527A30" w14:paraId="5E5F18CC" w14:textId="77777777" w:rsidTr="00E56225">
        <w:tc>
          <w:tcPr>
            <w:tcW w:w="2547" w:type="dxa"/>
          </w:tcPr>
          <w:p w14:paraId="0D6E0677" w14:textId="47108F0C" w:rsidR="00C60DAC" w:rsidRPr="0042309A" w:rsidRDefault="00C60DAC" w:rsidP="0042309A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2309A">
              <w:rPr>
                <w:rFonts w:ascii="Arial" w:hAnsi="Arial" w:cs="Arial"/>
                <w:sz w:val="24"/>
                <w:szCs w:val="24"/>
              </w:rPr>
              <w:t>Team member</w:t>
            </w:r>
          </w:p>
        </w:tc>
        <w:tc>
          <w:tcPr>
            <w:tcW w:w="2410" w:type="dxa"/>
          </w:tcPr>
          <w:p w14:paraId="50FAC492" w14:textId="1D65B1F6" w:rsidR="00C60DAC" w:rsidRPr="0042309A" w:rsidRDefault="00C60DAC" w:rsidP="0042309A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2309A">
              <w:rPr>
                <w:rFonts w:ascii="Arial" w:hAnsi="Arial" w:cs="Arial"/>
                <w:sz w:val="24"/>
                <w:szCs w:val="24"/>
              </w:rPr>
              <w:t>Planned</w:t>
            </w:r>
            <w:r w:rsidR="0042309A" w:rsidRPr="0042309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42309A">
              <w:rPr>
                <w:rFonts w:ascii="Arial" w:hAnsi="Arial" w:cs="Arial"/>
                <w:sz w:val="24"/>
                <w:szCs w:val="24"/>
              </w:rPr>
              <w:t>total hours</w:t>
            </w:r>
          </w:p>
        </w:tc>
        <w:tc>
          <w:tcPr>
            <w:tcW w:w="2126" w:type="dxa"/>
          </w:tcPr>
          <w:p w14:paraId="3F53E301" w14:textId="36689684" w:rsidR="00C60DAC" w:rsidRPr="00527A30" w:rsidRDefault="00C60DAC" w:rsidP="00527A3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527A30">
              <w:rPr>
                <w:rFonts w:ascii="Arial" w:hAnsi="Arial" w:cs="Arial"/>
                <w:sz w:val="24"/>
                <w:szCs w:val="24"/>
              </w:rPr>
              <w:t>Actual total hours</w:t>
            </w:r>
          </w:p>
        </w:tc>
        <w:tc>
          <w:tcPr>
            <w:tcW w:w="2268" w:type="dxa"/>
          </w:tcPr>
          <w:p w14:paraId="103863F3" w14:textId="5930BD89" w:rsidR="00C60DAC" w:rsidRPr="00527A30" w:rsidRDefault="00C60DAC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7A30">
              <w:rPr>
                <w:rFonts w:ascii="Arial" w:hAnsi="Arial" w:cs="Arial"/>
                <w:sz w:val="24"/>
                <w:szCs w:val="24"/>
              </w:rPr>
              <w:t>Reason</w:t>
            </w:r>
          </w:p>
        </w:tc>
      </w:tr>
      <w:tr w:rsidR="00C60DAC" w:rsidRPr="00527A30" w14:paraId="721940D0" w14:textId="77777777" w:rsidTr="00E56225">
        <w:tc>
          <w:tcPr>
            <w:tcW w:w="2547" w:type="dxa"/>
          </w:tcPr>
          <w:p w14:paraId="01473ACE" w14:textId="146E4B63" w:rsidR="00C60DAC" w:rsidRPr="00527A30" w:rsidRDefault="00C60DAC" w:rsidP="00527A3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527A30">
              <w:rPr>
                <w:rFonts w:ascii="Arial" w:hAnsi="Arial" w:cs="Arial"/>
                <w:sz w:val="24"/>
                <w:szCs w:val="24"/>
              </w:rPr>
              <w:t>Michael</w:t>
            </w:r>
            <w:r w:rsidR="0042309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527A30">
              <w:rPr>
                <w:rFonts w:ascii="Arial" w:hAnsi="Arial" w:cs="Arial"/>
                <w:sz w:val="24"/>
                <w:szCs w:val="24"/>
              </w:rPr>
              <w:t>(</w:t>
            </w:r>
            <w:proofErr w:type="spellStart"/>
            <w:r w:rsidRPr="00527A30">
              <w:rPr>
                <w:rFonts w:ascii="Arial" w:hAnsi="Arial" w:cs="Arial"/>
                <w:sz w:val="24"/>
                <w:szCs w:val="24"/>
              </w:rPr>
              <w:t>Guozhi</w:t>
            </w:r>
            <w:proofErr w:type="spellEnd"/>
            <w:r w:rsidR="0042309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527A30">
              <w:rPr>
                <w:rFonts w:ascii="Arial" w:hAnsi="Arial" w:cs="Arial"/>
                <w:sz w:val="24"/>
                <w:szCs w:val="24"/>
              </w:rPr>
              <w:t>Yin)</w:t>
            </w:r>
          </w:p>
        </w:tc>
        <w:tc>
          <w:tcPr>
            <w:tcW w:w="2410" w:type="dxa"/>
          </w:tcPr>
          <w:p w14:paraId="24A7AB82" w14:textId="1A5C6403" w:rsidR="00C60DAC" w:rsidRPr="00527A30" w:rsidRDefault="00955677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</w:t>
            </w:r>
            <w:r w:rsidR="00447048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126" w:type="dxa"/>
          </w:tcPr>
          <w:p w14:paraId="4F6B5652" w14:textId="32622148" w:rsidR="00C60DAC" w:rsidRPr="00527A30" w:rsidRDefault="00955677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8</w:t>
            </w:r>
          </w:p>
        </w:tc>
        <w:tc>
          <w:tcPr>
            <w:tcW w:w="2268" w:type="dxa"/>
          </w:tcPr>
          <w:p w14:paraId="63DB60B1" w14:textId="38C463D2" w:rsidR="00C60DAC" w:rsidRPr="00527A30" w:rsidRDefault="00447048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bookmarkStart w:id="2" w:name="OLE_LINK13"/>
            <w:bookmarkStart w:id="3" w:name="OLE_LINK14"/>
            <w:r>
              <w:rPr>
                <w:rFonts w:ascii="Arial" w:hAnsi="Arial" w:cs="Arial"/>
                <w:sz w:val="24"/>
                <w:szCs w:val="24"/>
              </w:rPr>
              <w:t>Do more research</w:t>
            </w:r>
            <w:bookmarkEnd w:id="2"/>
            <w:bookmarkEnd w:id="3"/>
          </w:p>
        </w:tc>
      </w:tr>
      <w:tr w:rsidR="00C60DAC" w:rsidRPr="00527A30" w14:paraId="55393082" w14:textId="77777777" w:rsidTr="00E56225">
        <w:tc>
          <w:tcPr>
            <w:tcW w:w="2547" w:type="dxa"/>
          </w:tcPr>
          <w:p w14:paraId="4DD85596" w14:textId="4627ABE1" w:rsidR="00C60DAC" w:rsidRPr="00527A30" w:rsidRDefault="00C60DAC" w:rsidP="00527A3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527A30">
              <w:rPr>
                <w:rFonts w:ascii="Arial" w:hAnsi="Arial" w:cs="Arial"/>
                <w:sz w:val="24"/>
                <w:szCs w:val="24"/>
              </w:rPr>
              <w:t>Cong Shang</w:t>
            </w:r>
          </w:p>
        </w:tc>
        <w:tc>
          <w:tcPr>
            <w:tcW w:w="2410" w:type="dxa"/>
          </w:tcPr>
          <w:p w14:paraId="7F58363A" w14:textId="1416B750" w:rsidR="00C60DAC" w:rsidRPr="00527A30" w:rsidRDefault="00447048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</w:t>
            </w:r>
            <w:r w:rsidR="00955677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2126" w:type="dxa"/>
          </w:tcPr>
          <w:p w14:paraId="76254DFF" w14:textId="27BC94DC" w:rsidR="00C60DAC" w:rsidRPr="00527A30" w:rsidRDefault="00955677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4</w:t>
            </w:r>
          </w:p>
        </w:tc>
        <w:tc>
          <w:tcPr>
            <w:tcW w:w="2268" w:type="dxa"/>
          </w:tcPr>
          <w:p w14:paraId="102E2474" w14:textId="32C58C9A" w:rsidR="00C60DAC" w:rsidRPr="00527A30" w:rsidRDefault="00447048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o more research</w:t>
            </w:r>
          </w:p>
        </w:tc>
      </w:tr>
    </w:tbl>
    <w:p w14:paraId="764B55CA" w14:textId="77777777" w:rsidR="00C60DAC" w:rsidRPr="00527A30" w:rsidRDefault="00C60DAC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2A8CD678" w14:textId="5B1ED5F1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6D3CDAB2" w14:textId="7D294C54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346230FF" w14:textId="16F977AC" w:rsidR="007F6E6D" w:rsidRPr="00527A30" w:rsidRDefault="00C60DAC" w:rsidP="00527A30">
      <w:pPr>
        <w:spacing w:line="360" w:lineRule="auto"/>
        <w:rPr>
          <w:rFonts w:ascii="Arial" w:hAnsi="Arial" w:cs="Arial"/>
          <w:sz w:val="28"/>
          <w:szCs w:val="28"/>
        </w:rPr>
      </w:pPr>
      <w:r w:rsidRPr="00527A30">
        <w:rPr>
          <w:rFonts w:ascii="Arial" w:hAnsi="Arial" w:cs="Arial"/>
          <w:sz w:val="28"/>
          <w:szCs w:val="28"/>
        </w:rPr>
        <w:t>3</w:t>
      </w:r>
      <w:r w:rsidRPr="00527A30">
        <w:rPr>
          <w:rFonts w:ascii="Arial" w:hAnsi="Arial" w:cs="Arial"/>
          <w:sz w:val="28"/>
          <w:szCs w:val="28"/>
        </w:rPr>
        <w:t>．</w:t>
      </w:r>
      <w:r w:rsidRPr="00527A30">
        <w:rPr>
          <w:rFonts w:ascii="Arial" w:hAnsi="Arial" w:cs="Arial"/>
          <w:sz w:val="28"/>
          <w:szCs w:val="28"/>
        </w:rPr>
        <w:t>Project Risk</w:t>
      </w:r>
      <w:r w:rsidR="00B848A2">
        <w:rPr>
          <w:rFonts w:ascii="Arial" w:hAnsi="Arial" w:cs="Arial"/>
          <w:sz w:val="28"/>
          <w:szCs w:val="28"/>
        </w:rPr>
        <w:t xml:space="preserve"> And Solution</w:t>
      </w:r>
    </w:p>
    <w:p w14:paraId="5E73ACED" w14:textId="7ADBBE2A" w:rsidR="007F6E6D" w:rsidRPr="00527A30" w:rsidRDefault="00C60DAC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 xml:space="preserve">3.1. </w:t>
      </w:r>
      <w:r w:rsidR="00B848A2">
        <w:rPr>
          <w:rFonts w:ascii="Arial" w:hAnsi="Arial" w:cs="Arial"/>
          <w:sz w:val="24"/>
          <w:szCs w:val="24"/>
        </w:rPr>
        <w:t>Project r</w:t>
      </w:r>
      <w:r w:rsidRPr="00527A30">
        <w:rPr>
          <w:rFonts w:ascii="Arial" w:hAnsi="Arial" w:cs="Arial"/>
          <w:sz w:val="24"/>
          <w:szCs w:val="24"/>
        </w:rPr>
        <w:t>isk</w:t>
      </w:r>
      <w:r w:rsidR="00B848A2">
        <w:rPr>
          <w:rFonts w:ascii="Arial" w:hAnsi="Arial" w:cs="Arial"/>
          <w:sz w:val="24"/>
          <w:szCs w:val="24"/>
        </w:rPr>
        <w:t xml:space="preserve"> and solution</w:t>
      </w:r>
    </w:p>
    <w:p w14:paraId="6E153CA1" w14:textId="77777777" w:rsidR="00447048" w:rsidRDefault="00447048" w:rsidP="00C24C46">
      <w:pPr>
        <w:widowControl/>
        <w:spacing w:line="360" w:lineRule="auto"/>
        <w:ind w:firstLine="420"/>
        <w:jc w:val="left"/>
        <w:rPr>
          <w:rFonts w:ascii="SimSun" w:eastAsia="SimSun" w:hAnsi="SimSun" w:cs="SimSun"/>
          <w:color w:val="000000"/>
          <w:kern w:val="0"/>
          <w:sz w:val="24"/>
          <w:szCs w:val="24"/>
        </w:rPr>
      </w:pPr>
      <w:r w:rsidRPr="00447048">
        <w:rPr>
          <w:rFonts w:ascii="Arial" w:eastAsia="Times New Roman" w:hAnsi="Arial" w:cs="Arial"/>
          <w:color w:val="000000"/>
          <w:kern w:val="0"/>
          <w:sz w:val="24"/>
          <w:szCs w:val="24"/>
        </w:rPr>
        <w:t>Time pressure for development is greater because of fewer people</w:t>
      </w:r>
      <w:r>
        <w:rPr>
          <w:rFonts w:ascii="SimSun" w:eastAsia="SimSun" w:hAnsi="SimSun" w:cs="SimSun" w:hint="eastAsia"/>
          <w:color w:val="000000"/>
          <w:kern w:val="0"/>
          <w:sz w:val="24"/>
          <w:szCs w:val="24"/>
        </w:rPr>
        <w:t>.</w:t>
      </w:r>
    </w:p>
    <w:p w14:paraId="590463F3" w14:textId="13A9FF1D" w:rsidR="00955677" w:rsidRPr="00527A30" w:rsidRDefault="00447048" w:rsidP="00C24C46">
      <w:pPr>
        <w:spacing w:line="360" w:lineRule="auto"/>
        <w:ind w:left="420"/>
        <w:rPr>
          <w:rFonts w:ascii="Arial" w:hAnsi="Arial" w:cs="Arial"/>
          <w:sz w:val="24"/>
          <w:szCs w:val="24"/>
        </w:rPr>
      </w:pPr>
      <w:r w:rsidRPr="00447048">
        <w:rPr>
          <w:rFonts w:ascii="Arial" w:eastAsia="Times New Roman" w:hAnsi="Arial" w:cs="Arial"/>
          <w:color w:val="000000"/>
          <w:kern w:val="0"/>
          <w:sz w:val="24"/>
          <w:szCs w:val="24"/>
        </w:rPr>
        <w:t>Before Michael</w:t>
      </w:r>
      <w:r w:rsidR="00641B65">
        <w:rPr>
          <w:rFonts w:ascii="Arial" w:eastAsia="Times New Roman" w:hAnsi="Arial" w:cs="Arial"/>
          <w:color w:val="000000"/>
          <w:kern w:val="0"/>
          <w:sz w:val="24"/>
          <w:szCs w:val="24"/>
        </w:rPr>
        <w:t xml:space="preserve"> Yin</w:t>
      </w:r>
      <w:r w:rsidRPr="00447048">
        <w:rPr>
          <w:rFonts w:ascii="Arial" w:eastAsia="Times New Roman" w:hAnsi="Arial" w:cs="Arial"/>
          <w:color w:val="000000"/>
          <w:kern w:val="0"/>
          <w:sz w:val="24"/>
          <w:szCs w:val="24"/>
        </w:rPr>
        <w:t xml:space="preserve"> finished system design, Cong Shang had already started </w:t>
      </w:r>
      <w:r w:rsidR="00955677">
        <w:rPr>
          <w:rFonts w:ascii="Arial" w:eastAsia="Times New Roman" w:hAnsi="Arial" w:cs="Arial"/>
          <w:color w:val="000000"/>
          <w:kern w:val="0"/>
          <w:sz w:val="24"/>
          <w:szCs w:val="24"/>
        </w:rPr>
        <w:t xml:space="preserve">to prepare the development environment and </w:t>
      </w:r>
      <w:r w:rsidR="00955677">
        <w:rPr>
          <w:rFonts w:ascii="Arial" w:eastAsia="Times New Roman" w:hAnsi="Arial" w:cs="Arial"/>
          <w:color w:val="000000"/>
          <w:kern w:val="0"/>
          <w:sz w:val="24"/>
          <w:szCs w:val="24"/>
          <w:lang w:val="en-GB"/>
        </w:rPr>
        <w:t xml:space="preserve">set up the system structure. </w:t>
      </w:r>
    </w:p>
    <w:p w14:paraId="16BDEF72" w14:textId="2AA00C4B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0F9798BF" w14:textId="77777777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 </w:t>
      </w:r>
    </w:p>
    <w:p w14:paraId="07A8ABCF" w14:textId="2DF35CDD" w:rsidR="007F6E6D" w:rsidRPr="00527A30" w:rsidRDefault="00C60DAC" w:rsidP="00527A30">
      <w:pPr>
        <w:spacing w:line="360" w:lineRule="auto"/>
        <w:rPr>
          <w:rFonts w:ascii="Arial" w:hAnsi="Arial" w:cs="Arial"/>
          <w:sz w:val="28"/>
          <w:szCs w:val="28"/>
        </w:rPr>
      </w:pPr>
      <w:r w:rsidRPr="00527A30">
        <w:rPr>
          <w:rFonts w:ascii="Arial" w:hAnsi="Arial" w:cs="Arial"/>
          <w:sz w:val="28"/>
          <w:szCs w:val="28"/>
        </w:rPr>
        <w:t>4. Next Milestone</w:t>
      </w:r>
      <w:r w:rsidR="00527A30" w:rsidRPr="00527A30">
        <w:rPr>
          <w:rFonts w:ascii="Arial" w:hAnsi="Arial" w:cs="Arial"/>
          <w:sz w:val="28"/>
          <w:szCs w:val="28"/>
        </w:rPr>
        <w:t xml:space="preserve"> Plan</w:t>
      </w:r>
    </w:p>
    <w:p w14:paraId="0DF4B399" w14:textId="1306F37A" w:rsidR="00527A30" w:rsidRDefault="00B806EC" w:rsidP="00C24C46">
      <w:pPr>
        <w:spacing w:line="360" w:lineRule="auto"/>
        <w:ind w:firstLine="4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velopment (front-end and back-end).</w:t>
      </w:r>
    </w:p>
    <w:p w14:paraId="6D16C322" w14:textId="1D48E511" w:rsidR="00527A30" w:rsidRDefault="00527A30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10887E71" w14:textId="5F67708B" w:rsidR="00527A30" w:rsidRDefault="00527A30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590643EF" w14:textId="77777777" w:rsidR="00527A30" w:rsidRPr="00527A30" w:rsidRDefault="00527A30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sectPr w:rsidR="00527A30" w:rsidRPr="00527A30" w:rsidSect="00A91D5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C61D7F" w14:textId="77777777" w:rsidR="00A5502C" w:rsidRDefault="00A5502C" w:rsidP="00C4203A">
      <w:r>
        <w:separator/>
      </w:r>
    </w:p>
  </w:endnote>
  <w:endnote w:type="continuationSeparator" w:id="0">
    <w:p w14:paraId="6FF6A785" w14:textId="77777777" w:rsidR="00A5502C" w:rsidRDefault="00A5502C" w:rsidP="00C420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01225499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0D5884A" w14:textId="603DBFEB" w:rsidR="00C4203A" w:rsidRDefault="00C4203A" w:rsidP="00CA2E6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B7FE094" w14:textId="77777777" w:rsidR="00C4203A" w:rsidRDefault="00C4203A" w:rsidP="00C420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66670803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916B968" w14:textId="6579754F" w:rsidR="00C4203A" w:rsidRDefault="00C4203A" w:rsidP="00CA2E6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C398C24" w14:textId="5DBE7199" w:rsidR="00C4203A" w:rsidRDefault="00C4203A" w:rsidP="00C4203A">
    <w:pPr>
      <w:pStyle w:val="Footer"/>
      <w:ind w:right="360"/>
    </w:pPr>
    <w:r>
      <w:t xml:space="preserve">Milestone </w:t>
    </w:r>
    <w:r w:rsidR="00E61A87">
      <w:t>Report_</w:t>
    </w:r>
    <w:bookmarkStart w:id="4" w:name="_GoBack"/>
    <w:bookmarkEnd w:id="4"/>
    <w:r w:rsidR="00E61A87">
      <w:t>System Design</w:t>
    </w:r>
    <w:r>
      <w:t>.docx</w:t>
    </w:r>
  </w:p>
  <w:p w14:paraId="6E048371" w14:textId="3C2E26A0" w:rsidR="00C4203A" w:rsidRDefault="00C4203A">
    <w:pPr>
      <w:pStyle w:val="Footer"/>
    </w:pPr>
  </w:p>
  <w:p w14:paraId="1B12E706" w14:textId="77777777" w:rsidR="00C4203A" w:rsidRDefault="00C420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81A67E" w14:textId="77777777" w:rsidR="00E61A87" w:rsidRDefault="00E61A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FFB0AF" w14:textId="77777777" w:rsidR="00A5502C" w:rsidRDefault="00A5502C" w:rsidP="00C4203A">
      <w:r>
        <w:separator/>
      </w:r>
    </w:p>
  </w:footnote>
  <w:footnote w:type="continuationSeparator" w:id="0">
    <w:p w14:paraId="03C06073" w14:textId="77777777" w:rsidR="00A5502C" w:rsidRDefault="00A5502C" w:rsidP="00C420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64B8F4" w14:textId="77777777" w:rsidR="00E61A87" w:rsidRDefault="00E61A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B369BA" w14:textId="1C39E33C" w:rsidR="00C4203A" w:rsidRPr="00464F89" w:rsidRDefault="00C4203A" w:rsidP="00C4203A">
    <w:pPr>
      <w:pStyle w:val="Header"/>
      <w:jc w:val="center"/>
      <w:rPr>
        <w:b/>
        <w:bCs/>
        <w:sz w:val="40"/>
        <w:szCs w:val="40"/>
      </w:rPr>
    </w:pPr>
    <w:r>
      <w:rPr>
        <w:b/>
        <w:bCs/>
        <w:sz w:val="40"/>
        <w:szCs w:val="40"/>
      </w:rPr>
      <w:t>Charity</w:t>
    </w:r>
    <w:r w:rsidRPr="00464F89">
      <w:rPr>
        <w:b/>
        <w:bCs/>
        <w:sz w:val="40"/>
        <w:szCs w:val="40"/>
      </w:rPr>
      <w:t xml:space="preserve"> Second-hand Online Store</w:t>
    </w:r>
  </w:p>
  <w:p w14:paraId="76EBE72C" w14:textId="675724CD" w:rsidR="00C4203A" w:rsidRPr="00464F89" w:rsidRDefault="00C4203A" w:rsidP="00C4203A">
    <w:pPr>
      <w:pStyle w:val="Header"/>
      <w:jc w:val="center"/>
      <w:rPr>
        <w:sz w:val="40"/>
        <w:szCs w:val="40"/>
      </w:rPr>
    </w:pPr>
    <w:r>
      <w:rPr>
        <w:sz w:val="40"/>
        <w:szCs w:val="40"/>
      </w:rPr>
      <w:t>Milestone Report</w:t>
    </w:r>
  </w:p>
  <w:p w14:paraId="6A82020A" w14:textId="1FE7D743" w:rsidR="00C4203A" w:rsidRDefault="00C4203A">
    <w:pPr>
      <w:pStyle w:val="Header"/>
    </w:pPr>
  </w:p>
  <w:p w14:paraId="75CEFD10" w14:textId="77777777" w:rsidR="00C4203A" w:rsidRDefault="00C420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173638" w14:textId="77777777" w:rsidR="00E61A87" w:rsidRDefault="00E61A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342340"/>
    <w:multiLevelType w:val="hybridMultilevel"/>
    <w:tmpl w:val="5E0EA6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C23529"/>
    <w:multiLevelType w:val="hybridMultilevel"/>
    <w:tmpl w:val="5E0EA6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TYyNLU0tDQyNzJX0lEKTi0uzszPAykwrAUA6lzDciwAAAA="/>
  </w:docVars>
  <w:rsids>
    <w:rsidRoot w:val="007F6E6D"/>
    <w:rsid w:val="000123E6"/>
    <w:rsid w:val="001633B6"/>
    <w:rsid w:val="001B6E59"/>
    <w:rsid w:val="00204F8B"/>
    <w:rsid w:val="0024506A"/>
    <w:rsid w:val="00260546"/>
    <w:rsid w:val="002D54FC"/>
    <w:rsid w:val="00300079"/>
    <w:rsid w:val="003509F4"/>
    <w:rsid w:val="003F4513"/>
    <w:rsid w:val="0042309A"/>
    <w:rsid w:val="00443C60"/>
    <w:rsid w:val="00447048"/>
    <w:rsid w:val="004A0D40"/>
    <w:rsid w:val="00527A30"/>
    <w:rsid w:val="0054727B"/>
    <w:rsid w:val="00573D1A"/>
    <w:rsid w:val="005F0B74"/>
    <w:rsid w:val="00641B65"/>
    <w:rsid w:val="006D7EA7"/>
    <w:rsid w:val="006E2924"/>
    <w:rsid w:val="00750243"/>
    <w:rsid w:val="007F6E6D"/>
    <w:rsid w:val="00873C41"/>
    <w:rsid w:val="008F2FB2"/>
    <w:rsid w:val="00955677"/>
    <w:rsid w:val="00A5502C"/>
    <w:rsid w:val="00A91D51"/>
    <w:rsid w:val="00B806EC"/>
    <w:rsid w:val="00B848A2"/>
    <w:rsid w:val="00B86BC8"/>
    <w:rsid w:val="00C24C46"/>
    <w:rsid w:val="00C4203A"/>
    <w:rsid w:val="00C60DAC"/>
    <w:rsid w:val="00D37C3F"/>
    <w:rsid w:val="00D82848"/>
    <w:rsid w:val="00DC2A2B"/>
    <w:rsid w:val="00DC4B1C"/>
    <w:rsid w:val="00E179FA"/>
    <w:rsid w:val="00E56225"/>
    <w:rsid w:val="00E61A87"/>
    <w:rsid w:val="00FA3774"/>
    <w:rsid w:val="00FA7829"/>
    <w:rsid w:val="00FA7983"/>
    <w:rsid w:val="00FB5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9C769"/>
  <w15:chartTrackingRefBased/>
  <w15:docId w15:val="{CB8AFB5B-FBC8-4D52-B43F-F9428DCAC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203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203A"/>
  </w:style>
  <w:style w:type="paragraph" w:styleId="Footer">
    <w:name w:val="footer"/>
    <w:basedOn w:val="Normal"/>
    <w:link w:val="FooterChar"/>
    <w:uiPriority w:val="99"/>
    <w:unhideWhenUsed/>
    <w:rsid w:val="00C420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203A"/>
  </w:style>
  <w:style w:type="character" w:styleId="PageNumber">
    <w:name w:val="page number"/>
    <w:basedOn w:val="DefaultParagraphFont"/>
    <w:uiPriority w:val="99"/>
    <w:semiHidden/>
    <w:unhideWhenUsed/>
    <w:rsid w:val="00C4203A"/>
  </w:style>
  <w:style w:type="table" w:styleId="TableGrid">
    <w:name w:val="Table Grid"/>
    <w:basedOn w:val="TableNormal"/>
    <w:uiPriority w:val="59"/>
    <w:rsid w:val="00C60D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0B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44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E5994C4-68CC-8140-9FA2-B8CB23781F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17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icrosoft Office User</cp:lastModifiedBy>
  <cp:revision>119</cp:revision>
  <dcterms:created xsi:type="dcterms:W3CDTF">2020-05-11T06:46:00Z</dcterms:created>
  <dcterms:modified xsi:type="dcterms:W3CDTF">2020-05-13T23:47:00Z</dcterms:modified>
</cp:coreProperties>
</file>